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པྲ་པྲ་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 །དུས་གསུམ་སངས་རྒྱས་ཀུན་གྱི་དང། །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 །སེལ་ཅིང་སྣང་བར་བྱེད་པ་ཡི། །མངའ་བདག་རྡོ་རྗེ་ཅན་ལ་འདུད། །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 །རབ་ཏུ་གནས་པ་བཤད་པར་བྱ། །སྔགས་པ་ཡོན་ཏན་ཀུན་ལྡན་པས། །བཀྲ་ཤིས་པ་ཡི་གནས་དག་ཏུ། །བསྙེན་པ་རྣམ་གསུམ་རྫོགས་པ་ཡིས། །ལྷག་པར་གནས་པའི་ཆོ་ག་བྱ། །མངའ་དབུལ་བ་དང་མཆོད་པ་བརྩམ། །སྔགས་ཀྱིས་གནས་པའི་དོན་དུ་ནི། །རྒྱས་པར་རབ་གནས་ཆེན་པོར་བལྟ། །འདི་རུ་ཅུང་ཞིག་བསྡུས་ནས་བསྟན། །དང་པོར་རྡུལ་ཚོན་དཀྱིལ་འཁོར་བྲི། །འདོམ་དོ་པ་འམ་འདོམ་གང་བ། །གྲུ་བཞི་འཐས་པར་</w:t>
      </w:r>
      <w:r>
        <w:rPr>
          <w:rStyle w:val="FootnoteReference"/>
        </w:rPr>
        <w:footnoteReference w:id="24"/>
      </w:r>
      <w:r>
        <w:t xml:space="preserve">བྱས་པ་ལ། །ཐིག་ནི་ལེགས་པར་ཡོངས་བཏབ་ལ། །ས་ཚོན་བྱིན་གྱིས་བརླབ་བྱ་ལ། །ཚོན་རྣམས་དགྱེ་བའི་རིམ་པ་ནི། །དབུས་ཀྱི་ཕོ་བྲང་མཐིང་ག་ལ། །པདྨ་འདབ་བརྒྱད་མཛེས་པར་བཏང། །ཤར་གྱི་ཆ་ནི་དཀར་པོ་ལ། །ལྷོ་ཡི་ཆ་ནི་སེར་པོ་སྟེ། །ནུབ་ཀྱི་ཆ་ནི་དམར་པོར་སྣང་། །བྱང་ནི་དོན་ཡོད་གྲུབ་པ་ལྗང་། །མཐིང་ག་དཀར་དང་སེར་དང་དམར། །ལྗང་གུ་རྣམས་སུ་གསུངས་པ་ནི། །པཉྩ་རེ་ཁཱའི་རྩིག་པའོ། །སྒོ་གཉིས་མཚམས་དང་ཏྭ་ར་ཎ། །དྲ་བ་དྲ་བ་ཕྱེད་པ་དང་། །རྒྱན་རྣམས་ཀྱིས་ནི་རྣམ་པར་སྤྲས། །ཐ་མ་སྲུང་བ་ཕྲེང་བས་བརྒྱན། །དཀྱིལ་འཁོར་གྱི་ནི་ཤར་ངོས་སུ། །དབང་སྟེགས་སྟེང་དུ་མཛེས་པའི་གདན། །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 །ཆུ་གསུམ་འདུས་པས་</w:t>
      </w:r>
      <w:r>
        <w:rPr>
          <w:rStyle w:val="FootnoteReference"/>
        </w:rPr>
        <w:footnoteReference w:id="26"/>
      </w:r>
      <w:r>
        <w:t xml:space="preserve">ཁྲུས་རྣམས་བྱ། །མཆོད་པའི་ཡོ་བྱད་རྫོགས་པ་ལ། །བླ་རེ་གདུགས་དང་རྒྱལ་[༡༧༩ན]མཚན་དང། །མེ་ཏོག་རྣམས་ཀྱིས་ཡོངས་སུ་ཀླུབས། །དེ་ནས་རང་གི་བསམ་པ་རྫོགས་སོ །།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 །དབང་བསྐུར་བ་ལ་རབ་ཏུ་གནས། །གསུང་ནི་ཧཱིཿལས་བྱུང་བའི་རིགས། །ཐུགས་ནི་མི་བསྐྱོད་རྡོ་རྗེ་སེམས། །སྐུ་ནི་རྟག་པའི་རང་བཞིན་ནོ། །ཚ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 །སངས་དེ་ཞུ་ནས་ལྕེ་ལས་ནི། །ཡེ་ཤེས་ཚ་ཚ་ཚ་</w:t>
      </w:r>
      <w:r>
        <w:rPr>
          <w:rStyle w:val="FootnoteReference"/>
        </w:rPr>
        <w:footnoteReference w:id="29"/>
      </w:r>
      <w:r>
        <w:t xml:space="preserve">མཆོད་རྟེན་གྱི། །འབྱུང་བའི་རྒྱུ་རུ་རྣམ་པར་སྣང་། །ལྷ་ཁང་འབྲུ་ཡི་རྟེན་ལས་སུ། །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 །རང་གི་སྣང་བ་འབྱུང་བ་ཡིན། །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 །རྡོ་རྗེ་དྲིལ་བུ་ལྡན་པ་ཡིས། །བདེ་གཤེགས་ནམ་མཁར་སྤྱན་དྲངས་ལ། །ཕྱག་འཚལ་མཆོད་བསྟོད་རྒྱས་པར་བྱ། །དེ་ནས་ཕྱག་རྒྱ་བཞི་ལྡན་པས། །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 །དེས་ནི་མཆོད་པ་རྒྱས་པའོ། །དཀྱིལ་འཁོར་གསང་བའི་ལྷ་ལ་དབུལ། །རིན་ཆེན་སྣ་བདུན་ལྷ་མོ་བརྒྱད། །མ་ལུས་བསྟོད་ཅིང་བཟོད་པར་གསོལ། །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 །འབྲུ་གསུམ་ཡི་གེ་བཏགས་པས་ནི། །བརྒྱ་རྩ་བརྒྱད་ནས་སྟོང་རྩ་བརྒྱད། །བཟླས་པ་འོད་ཟེར་གཞུང་བཞིན་བསྟིམ། །ཞུ་བས་སྐུ་གསུང་ཐུགས་ཀྱི་རྟགས། །རང་རང་རྣམས་ལ་གསལ་ཞིང་རྒྱས། །དེ་ལ་མཆོད་པ་སྣ་ཚོགས་ཀྱང་། །དཀོན་མཆོག་སྐྱབས་ཆེན་རྣམས་དང་ཡང་། །མ་ལུས་ལུས་པ་མེད་པ་ལ། །ཡང་དག་པ་རུ་རབ་ཏུ་བསྔགས། །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 །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 །གཏོར་མ་ཆེན་པོ་སྦྱིན་དུ་མཆོད། །བསྐོར་བ་བྱ་ཞིང་སྨོན་ལམ་གདབ། །རབ་གནས་བསྡུས་པའི་ཆོ་ག་ནི། །ནཱི་ལཱཾ་བཛྲ་མཐའ་བསྒྱུར་ལ། །ན་མོ་བུདྡྷཱ་ཡ། ན་མོ་དྷརྨཱ་ཡ། ན་མོ་སྶཾ་གྷཱ་ཡ། ཨ་དནྟེ། དྷ་</w:t>
      </w:r>
      <w:r>
        <w:rPr>
          <w:rStyle w:val="FootnoteReference"/>
        </w:rPr>
        <w:footnoteReference w:id="37"/>
      </w:r>
      <w:r>
        <w:t xml:space="preserve">ར་ནི། ཏདྱ་ཐཱ། ཨཱ་ཀཪྵ་ཎི། སྭ་སྭ་བྷ་བ་</w:t>
      </w:r>
      <w:r>
        <w:rPr>
          <w:rStyle w:val="FootnoteReference"/>
        </w:rPr>
        <w:footnoteReference w:id="38"/>
      </w:r>
      <w:r>
        <w:t xml:space="preserve">བ་སརྦ་དྷརྨཱ། ནིས་སརྦ། ཨིས་མ་ཐི། པི་པ་ཤ་ན། བི་མ་ལ་སུ་པ་རི་དྷརྨཱ་ཀརྟི་</w:t>
      </w:r>
      <w:r>
        <w:rPr>
          <w:rStyle w:val="FootnoteReference"/>
        </w:rPr>
        <w:footnoteReference w:id="39"/>
      </w:r>
      <w:r>
        <w:t xml:space="preserve">ཀ་ན།བ་ལ་ནིཥྐ</w:t>
      </w:r>
      <w:r>
        <w:rPr>
          <w:rStyle w:val="FootnoteReference"/>
        </w:rPr>
        <w:footnoteReference w:id="40"/>
      </w:r>
      <w:r>
        <w:t xml:space="preserve">། ཡ་ཐ་མ་ལེ། ཙ་ལེ་ཙ་ལེ་ཙ་ལེ། ཧུ་ལུ་ཧུ་ལུ། བི་ཤད་དེ། མནྟྲ་མནྟྲ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 །སྐུ་གསུང་ཐུགས་ཀྱི་ངོ་བོ་རུ། །བྱིན་གྱིས་བརླབས་པ་ཙམ་ནི་བྱ། །ཡང་ན་ཏྲེ་ཡང་དེ། ཞེས་པའི་སྔགས་ཀྱིས་བྱ། དེ་ལྟར་སློབ་དཔོན་དེ་ལ་ནི། །ཅི་ཡོད་རང་[༡༧༩བ]གི་ནོར་རྣམས་དབུལ། །དེ་ནས་རབ་གནས་བརྟན་པ་ཡིས། །མགྲོན་རྣམས་དགྱེ་ཞིང་སྨོན་ལམ་གདབ། །ཤི་བ་ཕྱི་ཡི་ཆོ་ག་ཡང་། །ཁྲུས་བྱས་རྡུལ་ཚོན་གོང་བཞིན་བྲི། །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 །མཆོད་ཅིང་ཡེ་ཤེས་མེ་ནས་བསང། །སྦྱང་ཞིང་རོ་ནི་སྲེག་རྫས་སུ། །མེ་ལྷ་ཉིད་ལ་དབུལ་བར་བྱ། །གཏོར་མ་ཆ་གཉིས་ཆོ་ག་ཡིས། །བསྔོ་ཞིང་སྨོན་ལམ་གདབ་པར་བྱ། །ཐིག་བསྡུས་ས་ཚོན་ཆུ་ལ་དབོ། །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 །བདག་དང་ཁམས་གསུམ་སེམས་ཅན་རྣམས། །ནད་དང་སྡུག་བསྔལ་རྩད་ནས་ཆོད</w:t>
      </w:r>
      <w:r>
        <w:rPr>
          <w:rStyle w:val="FootnoteReference"/>
        </w:rPr>
        <w:footnoteReference w:id="44"/>
      </w:r>
      <w:r>
        <w:t xml:space="preserve">། །ཞིང་ཁམས་གཙང་མར་སྐྱེ་བར་ཤོག །དགེ་སློང་ནཱ་གཱརྫུ་ནས་མཛད་པ་རྫོགས་སོ།།</w:t>
      </w:r>
      <w:r>
        <w:rPr>
          <w:rStyle w:val="FootnoteReference"/>
        </w:rPr>
        <w:footnoteReference w:id="4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aa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སྭརྦྦ་བ། པེ་ཅིན། སྭརྦྷ་བ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ན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90a0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4Z</dcterms:created>
  <dcterms:modified xsi:type="dcterms:W3CDTF">2017-04-09T10:37:44Z</dcterms:modified>
</cp:coreProperties>
</file>